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Elizabeth McLan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Lan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0 Sheridan Road, Winnetka, IL, USA Winnetka, IL, USA 6009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laneehl@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16672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